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52029" w14:textId="18F3D3C4" w:rsidR="00754A9E" w:rsidRDefault="00754A9E" w:rsidP="007614A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46060A0" w14:textId="78C92EA3" w:rsidR="00C45C4E" w:rsidRPr="007F6448" w:rsidRDefault="00F17AF0" w:rsidP="007614A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de Plot</w:t>
      </w:r>
      <w:r w:rsidR="007614A1">
        <w:rPr>
          <w:rFonts w:ascii="Times New Roman" w:hAnsi="Times New Roman" w:cs="Times New Roman"/>
          <w:sz w:val="24"/>
          <w:szCs w:val="24"/>
        </w:rPr>
        <w:t>:</w:t>
      </w:r>
    </w:p>
    <w:p w14:paraId="4C245028" w14:textId="2B289F03" w:rsidR="00F17AF0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E5E86C9" wp14:editId="7A1C8D60">
            <wp:simplePos x="0" y="0"/>
            <wp:positionH relativeFrom="margin">
              <wp:align>right</wp:align>
            </wp:positionH>
            <wp:positionV relativeFrom="page">
              <wp:posOffset>5133975</wp:posOffset>
            </wp:positionV>
            <wp:extent cx="2675255" cy="2076450"/>
            <wp:effectExtent l="0" t="0" r="0" b="0"/>
            <wp:wrapTopAndBottom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DF9672-AE63-4BF3-AEF3-47F40C4442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DF9672-AE63-4BF3-AEF3-47F40C4442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90" t="11685" r="3909" b="13152"/>
                    <a:stretch/>
                  </pic:blipFill>
                  <pic:spPr>
                    <a:xfrm>
                      <a:off x="0" y="0"/>
                      <a:ext cx="267525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7AF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C99A65C" wp14:editId="6840F836">
            <wp:simplePos x="0" y="0"/>
            <wp:positionH relativeFrom="margin">
              <wp:posOffset>-561975</wp:posOffset>
            </wp:positionH>
            <wp:positionV relativeFrom="page">
              <wp:posOffset>5095875</wp:posOffset>
            </wp:positionV>
            <wp:extent cx="3781425" cy="2124075"/>
            <wp:effectExtent l="0" t="0" r="9525" b="9525"/>
            <wp:wrapTopAndBottom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D3D443D-B6DE-4F6E-86CF-0AB7F67FB6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D3D443D-B6DE-4F6E-86CF-0AB7F67FB6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6" r="1676" b="7238"/>
                    <a:stretch/>
                  </pic:blipFill>
                  <pic:spPr bwMode="auto">
                    <a:xfrm>
                      <a:off x="0" y="0"/>
                      <a:ext cx="3781425" cy="212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7AF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26D2149" wp14:editId="126E66EB">
            <wp:simplePos x="0" y="0"/>
            <wp:positionH relativeFrom="margin">
              <wp:align>right</wp:align>
            </wp:positionH>
            <wp:positionV relativeFrom="page">
              <wp:posOffset>1466850</wp:posOffset>
            </wp:positionV>
            <wp:extent cx="5943600" cy="3233420"/>
            <wp:effectExtent l="0" t="0" r="0" b="5080"/>
            <wp:wrapTopAndBottom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464C524-18B3-4BB8-8FD6-8C6B6681B6B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4464C524-18B3-4BB8-8FD6-8C6B6681B6B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176618" w14:textId="0901FE30" w:rsidR="00F17AF0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14:paraId="3E42A579" w14:textId="7F79F661" w:rsidR="00F17AF0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14:paraId="3EDBEAE7" w14:textId="0B327F07" w:rsidR="00F17AF0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14:paraId="2B3FF800" w14:textId="0C5F4B7A" w:rsidR="00F17AF0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14:paraId="3EDF3819" w14:textId="1477FA71" w:rsidR="00F17AF0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</w:p>
    <w:p w14:paraId="59CF6EFB" w14:textId="71531996" w:rsidR="00F17AF0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  <w:r w:rsidRPr="00F17AF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1" locked="0" layoutInCell="1" allowOverlap="1" wp14:anchorId="6AA95A0A" wp14:editId="0CCEC18F">
            <wp:simplePos x="0" y="0"/>
            <wp:positionH relativeFrom="margin">
              <wp:align>right</wp:align>
            </wp:positionH>
            <wp:positionV relativeFrom="page">
              <wp:posOffset>1533525</wp:posOffset>
            </wp:positionV>
            <wp:extent cx="3781425" cy="2124075"/>
            <wp:effectExtent l="0" t="0" r="9525" b="9525"/>
            <wp:wrapNone/>
            <wp:docPr id="4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D3D443D-B6DE-4F6E-86CF-0AB7F67FB6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D3D443D-B6DE-4F6E-86CF-0AB7F67FB6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6" r="1676" b="7238"/>
                    <a:stretch/>
                  </pic:blipFill>
                  <pic:spPr bwMode="auto">
                    <a:xfrm>
                      <a:off x="0" y="0"/>
                      <a:ext cx="3781425" cy="212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CF8228" w14:textId="0D86F7CF" w:rsidR="00B04750" w:rsidRPr="0091537E" w:rsidRDefault="00F17AF0" w:rsidP="00165A4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FcH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</m:oMath>
    </w:p>
    <w:p w14:paraId="40C12015" w14:textId="117D4BA8" w:rsidR="00B04750" w:rsidRPr="0091537E" w:rsidRDefault="00F17AF0" w:rsidP="00165A4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@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, 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c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=R</m:t>
        </m:r>
      </m:oMath>
    </w:p>
    <w:p w14:paraId="4BF8A0AB" w14:textId="7AC40128" w:rsidR="00B04750" w:rsidRPr="0091537E" w:rsidRDefault="00335B7E" w:rsidP="00165A4A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C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2πfC</m:t>
            </m:r>
          </m:den>
        </m:f>
      </m:oMath>
    </w:p>
    <w:p w14:paraId="1C388E33" w14:textId="02395E7F" w:rsidR="00B04750" w:rsidRPr="0091537E" w:rsidRDefault="00F17AF0" w:rsidP="00165A4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R=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32"/>
                <w:szCs w:val="32"/>
              </w:rPr>
              <m:t>C</m:t>
            </m:r>
          </m:den>
        </m:f>
      </m:oMath>
    </w:p>
    <w:p w14:paraId="40B3F858" w14:textId="3FD98576" w:rsidR="00B04750" w:rsidRPr="0091537E" w:rsidRDefault="00335B7E" w:rsidP="00165A4A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2πRC</m:t>
            </m:r>
          </m:den>
        </m:f>
      </m:oMath>
    </w:p>
    <w:p w14:paraId="54CC4A25" w14:textId="4D182642" w:rsidR="00F17AF0" w:rsidRPr="0091537E" w:rsidRDefault="00F17AF0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32"/>
          <w:szCs w:val="32"/>
        </w:rPr>
      </w:pPr>
      <w:r w:rsidRPr="0091537E">
        <w:rPr>
          <w:rFonts w:ascii="Cambria Math" w:hAnsi="Cambria Math" w:cs="Times New Roman"/>
          <w:i/>
          <w:iCs/>
          <w:noProof/>
          <w:sz w:val="32"/>
          <w:szCs w:val="32"/>
        </w:rPr>
        <w:drawing>
          <wp:anchor distT="0" distB="0" distL="114300" distR="114300" simplePos="0" relativeHeight="251664384" behindDoc="1" locked="0" layoutInCell="1" allowOverlap="1" wp14:anchorId="63352580" wp14:editId="3280970E">
            <wp:simplePos x="0" y="0"/>
            <wp:positionH relativeFrom="margin">
              <wp:posOffset>2876550</wp:posOffset>
            </wp:positionH>
            <wp:positionV relativeFrom="margin">
              <wp:align>center</wp:align>
            </wp:positionV>
            <wp:extent cx="2675255" cy="2076450"/>
            <wp:effectExtent l="0" t="0" r="0" b="0"/>
            <wp:wrapNone/>
            <wp:docPr id="20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DF9672-AE63-4BF3-AEF3-47F40C4442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DF9672-AE63-4BF3-AEF3-47F40C4442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90" t="11685" r="3909" b="13152"/>
                    <a:stretch/>
                  </pic:blipFill>
                  <pic:spPr>
                    <a:xfrm>
                      <a:off x="0" y="0"/>
                      <a:ext cx="267525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584EF" w14:textId="6EDCF829" w:rsidR="00B04750" w:rsidRPr="0091537E" w:rsidRDefault="00335B7E" w:rsidP="00165A4A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∆v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dB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Vout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Vin</m:t>
            </m:r>
          </m:den>
        </m:f>
      </m:oMath>
    </w:p>
    <w:p w14:paraId="775807B4" w14:textId="77777777" w:rsidR="00F17AF0" w:rsidRPr="0091537E" w:rsidRDefault="00335B7E" w:rsidP="00165A4A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∆v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dB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600AB3F0" w14:textId="713A8C95" w:rsidR="00B04750" w:rsidRPr="0091537E" w:rsidRDefault="009700AD" w:rsidP="00165A4A">
      <w:pPr>
        <w:pStyle w:val="ListParagraph"/>
        <w:numPr>
          <w:ilvl w:val="1"/>
          <w:numId w:val="2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20log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Vout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Vin</m:t>
            </m:r>
          </m:den>
        </m:f>
        <m:r>
          <w:rPr>
            <w:rFonts w:ascii="Cambria Math" w:hAnsi="Cambria Math" w:cs="Times New Roman"/>
            <w:sz w:val="32"/>
            <w:szCs w:val="32"/>
          </w:rPr>
          <m:t>=</m:t>
        </m:r>
        <m:r>
          <w:rPr>
            <w:rFonts w:ascii="Cambria Math" w:hAnsi="Cambria Math" w:cs="Times New Roman"/>
            <w:sz w:val="32"/>
            <w:szCs w:val="32"/>
          </w:rPr>
          <m:t>20log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19BE8F4A" w14:textId="083EBD88" w:rsidR="00B04750" w:rsidRPr="0091537E" w:rsidRDefault="00335B7E" w:rsidP="00165A4A">
      <w:pPr>
        <w:pStyle w:val="ListParagraph"/>
        <w:numPr>
          <w:ilvl w:val="2"/>
          <w:numId w:val="2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Vout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Vin</m:t>
            </m:r>
          </m:den>
        </m:f>
        <m: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1E1A65D5" w14:textId="3C69FD86" w:rsidR="00022899" w:rsidRDefault="00F17AF0" w:rsidP="00165A4A">
      <w:pPr>
        <w:pStyle w:val="ListParagraph"/>
        <w:numPr>
          <w:ilvl w:val="3"/>
          <w:numId w:val="2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w:bookmarkStart w:id="0" w:name="_GoBack"/>
      <w:bookmarkEnd w:id="0"/>
      <m:oMath>
        <m:r>
          <w:rPr>
            <w:rFonts w:ascii="Cambria Math" w:hAnsi="Cambria Math" w:cs="Times New Roman"/>
            <w:sz w:val="32"/>
            <w:szCs w:val="32"/>
          </w:rPr>
          <m:t>Vout=Vin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492FE1B5" w14:textId="67882627" w:rsidR="0091537E" w:rsidRDefault="0091537E" w:rsidP="0091537E">
      <w:p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</w:p>
    <w:p w14:paraId="2A8B7F54" w14:textId="519C33B7" w:rsidR="00B04750" w:rsidRPr="0091537E" w:rsidRDefault="0091537E" w:rsidP="00165A4A">
      <w:pPr>
        <w:numPr>
          <w:ilvl w:val="0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w:lastRenderedPageBreak/>
          <m:t>Vout=Vin×</m:t>
        </m:r>
        <m:f>
          <m:f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6"/>
                    <w:szCs w:val="36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6"/>
                            <w:szCs w:val="3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6"/>
                            <w:szCs w:val="36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6"/>
                                <w:szCs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2</m:t>
                    </m:r>
                  </m:sup>
                </m:sSup>
              </m:e>
            </m:rad>
          </m:den>
        </m:f>
      </m:oMath>
    </w:p>
    <w:p w14:paraId="44A07336" w14:textId="58AEEFF9" w:rsidR="00B04750" w:rsidRPr="0091537E" w:rsidRDefault="0091537E" w:rsidP="00165A4A">
      <w:pPr>
        <w:pStyle w:val="ListParagraph"/>
        <w:numPr>
          <w:ilvl w:val="0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If Vin=100%, Vout becomes a %Vin</m:t>
        </m:r>
      </m:oMath>
    </w:p>
    <w:p w14:paraId="6D2C8506" w14:textId="3F0C8DB0" w:rsidR="0091537E" w:rsidRPr="0091537E" w:rsidRDefault="0091537E" w:rsidP="00165A4A">
      <w:pPr>
        <w:pStyle w:val="ListParagraph"/>
        <w:numPr>
          <w:ilvl w:val="1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6"/>
                    <w:szCs w:val="36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6"/>
                            <w:szCs w:val="3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6"/>
                            <w:szCs w:val="36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6"/>
                                <w:szCs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2</m:t>
                    </m:r>
                  </m:sup>
                </m:sSup>
              </m:e>
            </m:rad>
          </m:den>
        </m:f>
      </m:oMath>
    </w:p>
    <w:p w14:paraId="1A41AB3F" w14:textId="5FA29A37" w:rsidR="00B04750" w:rsidRPr="0091537E" w:rsidRDefault="0091537E" w:rsidP="00165A4A">
      <w:pPr>
        <w:pStyle w:val="ListParagraph"/>
        <w:numPr>
          <w:ilvl w:val="0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Now get f in terms of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 w:cs="Times New Roman"/>
                <w:sz w:val="36"/>
                <w:szCs w:val="36"/>
              </w:rPr>
              <m:t>f</m:t>
            </m:r>
          </m:e>
          <m:sub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sub>
        </m:sSub>
        <m:r>
          <w:rPr>
            <w:rFonts w:ascii="Cambria Math" w:hAnsi="Cambria Math" w:cs="Times New Roman"/>
            <w:sz w:val="36"/>
            <w:szCs w:val="36"/>
          </w:rPr>
          <m:t> and substitute:</m:t>
        </m:r>
      </m:oMath>
    </w:p>
    <w:p w14:paraId="64534E4D" w14:textId="319806EA" w:rsidR="00B04750" w:rsidRPr="0091537E" w:rsidRDefault="0091537E" w:rsidP="00165A4A">
      <w:pPr>
        <w:pStyle w:val="ListParagraph"/>
        <w:numPr>
          <w:ilvl w:val="1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 f=0.25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 w:cs="Times New Roman"/>
                <w:sz w:val="36"/>
                <w:szCs w:val="36"/>
              </w:rPr>
              <m:t>f</m:t>
            </m:r>
          </m:e>
          <m:sub>
            <m:r>
              <w:rPr>
                <w:rFonts w:ascii="Cambria Math" w:hAnsi="Cambria Math" w:cs="Times New Roman"/>
                <w:sz w:val="36"/>
                <w:szCs w:val="36"/>
              </w:rPr>
              <m:t>2</m:t>
            </m:r>
          </m:sub>
        </m:sSub>
      </m:oMath>
    </w:p>
    <w:p w14:paraId="6AEFC593" w14:textId="30449C2D" w:rsidR="00B04750" w:rsidRPr="0091537E" w:rsidRDefault="0091537E" w:rsidP="00165A4A">
      <w:pPr>
        <w:pStyle w:val="ListParagraph"/>
        <w:numPr>
          <w:ilvl w:val="1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6"/>
                    <w:szCs w:val="36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6"/>
                            <w:szCs w:val="36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6"/>
                                <w:szCs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0.25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6"/>
                                <w:szCs w:val="36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6"/>
                                <w:szCs w:val="36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6"/>
                        <w:szCs w:val="36"/>
                      </w:rPr>
                      <m:t>2</m:t>
                    </m:r>
                  </m:sup>
                </m:sSup>
              </m:e>
            </m:rad>
          </m:den>
        </m:f>
      </m:oMath>
    </w:p>
    <w:p w14:paraId="0B7B7DEF" w14:textId="4D347B9C" w:rsidR="00B04750" w:rsidRPr="0091537E" w:rsidRDefault="0091537E" w:rsidP="00165A4A">
      <w:pPr>
        <w:pStyle w:val="ListParagraph"/>
        <w:numPr>
          <w:ilvl w:val="1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6"/>
                    <w:szCs w:val="36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1+0.0625</m:t>
                </m:r>
              </m:e>
            </m:rad>
          </m:den>
        </m:f>
      </m:oMath>
    </w:p>
    <w:p w14:paraId="1B9AF219" w14:textId="5C1C80F5" w:rsidR="00B04750" w:rsidRPr="0091537E" w:rsidRDefault="0091537E" w:rsidP="00165A4A">
      <w:pPr>
        <w:pStyle w:val="ListParagraph"/>
        <w:numPr>
          <w:ilvl w:val="1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fPr>
          <m:num>
            <m:r>
              <w:rPr>
                <w:rFonts w:ascii="Cambria Math" w:hAnsi="Cambria Math" w:cs="Times New Roman"/>
                <w:sz w:val="36"/>
                <w:szCs w:val="36"/>
              </w:rPr>
              <m:t>1</m:t>
            </m:r>
          </m:num>
          <m:den>
            <m:r>
              <w:rPr>
                <w:rFonts w:ascii="Cambria Math" w:hAnsi="Cambria Math" w:cs="Times New Roman"/>
                <w:sz w:val="36"/>
                <w:szCs w:val="36"/>
              </w:rPr>
              <m:t>1.03078</m:t>
            </m:r>
          </m:den>
        </m:f>
      </m:oMath>
    </w:p>
    <w:p w14:paraId="22466C5F" w14:textId="34BBC356" w:rsidR="00B04750" w:rsidRPr="0091537E" w:rsidRDefault="0091537E" w:rsidP="00165A4A">
      <w:pPr>
        <w:pStyle w:val="ListParagraph"/>
        <w:numPr>
          <w:ilvl w:val="1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r>
          <w:rPr>
            <w:rFonts w:ascii="Cambria Math" w:hAnsi="Cambria Math" w:cs="Times New Roman"/>
            <w:sz w:val="36"/>
            <w:szCs w:val="36"/>
          </w:rPr>
          <m:t>Vout % of Vin=100%×.970</m:t>
        </m:r>
      </m:oMath>
    </w:p>
    <w:p w14:paraId="02B83056" w14:textId="14F3DBD4" w:rsidR="00B04750" w:rsidRPr="0091537E" w:rsidRDefault="00335B7E" w:rsidP="00165A4A">
      <w:pPr>
        <w:pStyle w:val="ListParagraph"/>
        <w:numPr>
          <w:ilvl w:val="1"/>
          <w:numId w:val="3"/>
        </w:numPr>
        <w:spacing w:line="480" w:lineRule="auto"/>
        <w:rPr>
          <w:rFonts w:ascii="Cambria Math" w:hAnsi="Cambria Math" w:cs="Times New Roman"/>
          <w:i/>
          <w:iCs/>
          <w:sz w:val="36"/>
          <w:szCs w:val="3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6"/>
                <w:szCs w:val="36"/>
              </w:rPr>
            </m:ctrlPr>
          </m:sSubPr>
          <m:e>
            <m:r>
              <w:rPr>
                <w:rFonts w:ascii="Cambria Math" w:hAnsi="Cambria Math" w:cs="Times New Roman"/>
                <w:sz w:val="36"/>
                <w:szCs w:val="36"/>
              </w:rPr>
              <m:t>Vout</m:t>
            </m:r>
          </m:e>
          <m:sub>
            <m:r>
              <w:rPr>
                <w:rFonts w:ascii="Cambria Math" w:hAnsi="Cambria Math" w:cs="Times New Roman"/>
                <w:sz w:val="36"/>
                <w:szCs w:val="36"/>
              </w:rPr>
              <m:t>0.2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36"/>
                    <w:szCs w:val="3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36"/>
            <w:szCs w:val="36"/>
          </w:rPr>
          <m:t>=97% of Vin</m:t>
        </m:r>
      </m:oMath>
    </w:p>
    <w:p w14:paraId="5FA471CD" w14:textId="1143B652" w:rsidR="0091537E" w:rsidRDefault="0091537E" w:rsidP="0091537E">
      <w:pPr>
        <w:pStyle w:val="ListParagraph"/>
        <w:spacing w:line="480" w:lineRule="auto"/>
        <w:ind w:left="1440"/>
        <w:rPr>
          <w:rFonts w:ascii="Cambria Math" w:hAnsi="Cambria Math" w:cs="Times New Roman"/>
          <w:i/>
          <w:iCs/>
          <w:sz w:val="32"/>
          <w:szCs w:val="32"/>
        </w:rPr>
      </w:pPr>
    </w:p>
    <w:p w14:paraId="6DB63556" w14:textId="02292460" w:rsidR="0091537E" w:rsidRDefault="0091537E" w:rsidP="0091537E">
      <w:pPr>
        <w:pStyle w:val="ListParagraph"/>
        <w:spacing w:line="480" w:lineRule="auto"/>
        <w:ind w:left="1440"/>
        <w:rPr>
          <w:rFonts w:ascii="Cambria Math" w:hAnsi="Cambria Math" w:cs="Times New Roman"/>
          <w:i/>
          <w:iCs/>
          <w:sz w:val="32"/>
          <w:szCs w:val="32"/>
        </w:rPr>
      </w:pPr>
    </w:p>
    <w:p w14:paraId="7F651B5D" w14:textId="64D7AA3C" w:rsidR="0091537E" w:rsidRDefault="0091537E" w:rsidP="0091537E">
      <w:pPr>
        <w:pStyle w:val="ListParagraph"/>
        <w:spacing w:line="480" w:lineRule="auto"/>
        <w:ind w:left="1440"/>
        <w:rPr>
          <w:rFonts w:ascii="Cambria Math" w:hAnsi="Cambria Math" w:cs="Times New Roman"/>
          <w:i/>
          <w:iCs/>
          <w:sz w:val="32"/>
          <w:szCs w:val="32"/>
        </w:rPr>
      </w:pPr>
    </w:p>
    <w:p w14:paraId="09CFDA3B" w14:textId="2364B80C" w:rsidR="00B04750" w:rsidRPr="0091537E" w:rsidRDefault="0091537E" w:rsidP="00165A4A">
      <w:pPr>
        <w:pStyle w:val="ListParagraph"/>
        <w:numPr>
          <w:ilvl w:val="0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w:lastRenderedPageBreak/>
          <m:t>Now get f in terms of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 and substitute:</m:t>
        </m:r>
      </m:oMath>
    </w:p>
    <w:p w14:paraId="05F3CD9F" w14:textId="26068090" w:rsidR="00B04750" w:rsidRPr="0091537E" w:rsidRDefault="0091537E" w:rsidP="00165A4A">
      <w:pPr>
        <w:pStyle w:val="ListParagraph"/>
        <w:numPr>
          <w:ilvl w:val="1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 f=0.5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</m:oMath>
    </w:p>
    <w:p w14:paraId="75240B79" w14:textId="1438A38D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0.5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02D92270" w14:textId="4E181EA4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0.25</m:t>
                </m:r>
              </m:e>
            </m:rad>
          </m:den>
        </m:f>
      </m:oMath>
    </w:p>
    <w:p w14:paraId="5F0AD15E" w14:textId="0CB3AD72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1.118</m:t>
            </m:r>
          </m:den>
        </m:f>
      </m:oMath>
    </w:p>
    <w:p w14:paraId="3D0EE336" w14:textId="39C5D567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.894</m:t>
        </m:r>
      </m:oMath>
    </w:p>
    <w:p w14:paraId="7F2F53D9" w14:textId="645711A8" w:rsidR="00B04750" w:rsidRPr="0091537E" w:rsidRDefault="00335B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Vout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0.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32"/>
            <w:szCs w:val="32"/>
          </w:rPr>
          <m:t>=89.4% of Vin</m:t>
        </m:r>
      </m:oMath>
    </w:p>
    <w:p w14:paraId="3CC47330" w14:textId="3A94D031" w:rsidR="00B04750" w:rsidRPr="0091537E" w:rsidRDefault="0091537E" w:rsidP="00165A4A">
      <w:pPr>
        <w:pStyle w:val="ListParagraph"/>
        <w:numPr>
          <w:ilvl w:val="0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Now get f in terms of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 and substitute:</m:t>
        </m:r>
      </m:oMath>
    </w:p>
    <w:p w14:paraId="5783D5CC" w14:textId="004EF7F5" w:rsidR="00B04750" w:rsidRPr="0091537E" w:rsidRDefault="0091537E" w:rsidP="00165A4A">
      <w:pPr>
        <w:pStyle w:val="ListParagraph"/>
        <w:numPr>
          <w:ilvl w:val="1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 f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</m:oMath>
    </w:p>
    <w:p w14:paraId="77ADD962" w14:textId="6F0E7296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6379827B" w14:textId="0529C61D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1</m:t>
                </m:r>
              </m:e>
            </m:rad>
          </m:den>
        </m:f>
      </m:oMath>
    </w:p>
    <w:p w14:paraId="478F8884" w14:textId="00EAB24F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1.414</m:t>
            </m:r>
          </m:den>
        </m:f>
      </m:oMath>
    </w:p>
    <w:p w14:paraId="68751601" w14:textId="0CE0EF10" w:rsidR="00B04750" w:rsidRPr="0091537E" w:rsidRDefault="009153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.707</m:t>
        </m:r>
      </m:oMath>
    </w:p>
    <w:p w14:paraId="6EDA0D56" w14:textId="329739BF" w:rsidR="00B04750" w:rsidRPr="0091537E" w:rsidRDefault="00335B7E" w:rsidP="00165A4A">
      <w:pPr>
        <w:pStyle w:val="ListParagraph"/>
        <w:numPr>
          <w:ilvl w:val="2"/>
          <w:numId w:val="4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Vout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32"/>
            <w:szCs w:val="32"/>
          </w:rPr>
          <m:t>=70.712% of Vin</m:t>
        </m:r>
      </m:oMath>
    </w:p>
    <w:p w14:paraId="40AA9C7C" w14:textId="43E1D813" w:rsidR="0091537E" w:rsidRDefault="0091537E" w:rsidP="0091537E">
      <w:pPr>
        <w:pStyle w:val="ListParagraph"/>
        <w:spacing w:line="480" w:lineRule="auto"/>
        <w:ind w:left="1440"/>
        <w:rPr>
          <w:rFonts w:ascii="Cambria Math" w:hAnsi="Cambria Math" w:cs="Times New Roman"/>
          <w:i/>
          <w:iCs/>
          <w:sz w:val="32"/>
          <w:szCs w:val="32"/>
        </w:rPr>
      </w:pPr>
    </w:p>
    <w:p w14:paraId="78E39E2F" w14:textId="57277047" w:rsidR="00B04750" w:rsidRPr="0091537E" w:rsidRDefault="0091537E" w:rsidP="00165A4A">
      <w:pPr>
        <w:pStyle w:val="ListParagraph"/>
        <w:numPr>
          <w:ilvl w:val="0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w:lastRenderedPageBreak/>
          <m:t>Now get f in terms of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 and substitute:</m:t>
        </m:r>
      </m:oMath>
    </w:p>
    <w:p w14:paraId="4F3867C3" w14:textId="3A1745BD" w:rsidR="00B04750" w:rsidRPr="0091537E" w:rsidRDefault="009153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 f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2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</m:oMath>
    </w:p>
    <w:p w14:paraId="41F172E4" w14:textId="70DCE1E1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66D16081" w14:textId="7DB9E59D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4</m:t>
                </m:r>
              </m:e>
            </m:rad>
          </m:den>
        </m:f>
      </m:oMath>
    </w:p>
    <w:p w14:paraId="0970203D" w14:textId="75B095F2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2.236</m:t>
            </m:r>
          </m:den>
        </m:f>
      </m:oMath>
    </w:p>
    <w:p w14:paraId="2D9182CD" w14:textId="063D470F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.447</m:t>
        </m:r>
      </m:oMath>
    </w:p>
    <w:p w14:paraId="4A2B196F" w14:textId="4973B08A" w:rsidR="0091537E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Vout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f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32"/>
            <w:szCs w:val="32"/>
          </w:rPr>
          <m:t>=44.721% of Vin</m:t>
        </m:r>
      </m:oMath>
    </w:p>
    <w:p w14:paraId="76486948" w14:textId="77777777" w:rsidR="0091537E" w:rsidRDefault="0091537E" w:rsidP="0091537E">
      <w:pPr>
        <w:pStyle w:val="ListParagraph"/>
        <w:spacing w:line="480" w:lineRule="auto"/>
        <w:ind w:left="2160"/>
        <w:rPr>
          <w:rFonts w:ascii="Cambria Math" w:hAnsi="Cambria Math" w:cs="Times New Roman"/>
          <w:i/>
          <w:iCs/>
          <w:sz w:val="32"/>
          <w:szCs w:val="32"/>
        </w:rPr>
      </w:pPr>
    </w:p>
    <w:p w14:paraId="1C2044D6" w14:textId="03356EF7" w:rsidR="00B04750" w:rsidRPr="0091537E" w:rsidRDefault="0091537E" w:rsidP="00165A4A">
      <w:pPr>
        <w:pStyle w:val="ListParagraph"/>
        <w:numPr>
          <w:ilvl w:val="0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Now get f in terms of 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 and substitute:</m:t>
        </m:r>
      </m:oMath>
    </w:p>
    <w:p w14:paraId="1CFD9804" w14:textId="6414D0CA" w:rsidR="00B04750" w:rsidRPr="0091537E" w:rsidRDefault="009153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 f=</m:t>
        </m:r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10f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2</m:t>
            </m:r>
          </m:sub>
        </m:sSub>
      </m:oMath>
    </w:p>
    <w:p w14:paraId="47BD95DD" w14:textId="657FC63A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0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4F2B12E8" w14:textId="16A58F9B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100</m:t>
                </m:r>
              </m:e>
            </m:rad>
          </m:den>
        </m:f>
      </m:oMath>
    </w:p>
    <w:p w14:paraId="42811D08" w14:textId="4BDA3961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10.05</m:t>
            </m:r>
          </m:den>
        </m:f>
      </m:oMath>
    </w:p>
    <w:p w14:paraId="6E439212" w14:textId="2AF69334" w:rsidR="00B04750" w:rsidRPr="0091537E" w:rsidRDefault="009153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out % of Vin=100%×.0995</m:t>
        </m:r>
      </m:oMath>
    </w:p>
    <w:p w14:paraId="3147B866" w14:textId="3157C2AE" w:rsidR="00B04750" w:rsidRPr="0091537E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Vout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0f</m:t>
                </m:r>
              </m:e>
              <m:sub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32"/>
            <w:szCs w:val="32"/>
          </w:rPr>
          <m:t>=9.95% of Vin</m:t>
        </m:r>
      </m:oMath>
    </w:p>
    <w:p w14:paraId="6B883484" w14:textId="516654D5" w:rsidR="00C01F2A" w:rsidRPr="00BB5ABB" w:rsidRDefault="00335B7E" w:rsidP="00165A4A">
      <w:pPr>
        <w:pStyle w:val="ListParagraph"/>
        <w:numPr>
          <w:ilvl w:val="0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</m:t>
            </m:r>
          </m:sub>
        </m:sSub>
        <m:r>
          <w:rPr>
            <w:rFonts w:ascii="Cambria Math" w:hAnsi="Cambria Math" w:cs="Times New Roman"/>
            <w:sz w:val="25"/>
            <w:szCs w:val="25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fPr>
          <m:num>
            <m:r>
              <w:rPr>
                <w:rFonts w:ascii="Cambria Math" w:hAnsi="Cambria Math" w:cs="Times New Roman"/>
                <w:sz w:val="25"/>
                <w:szCs w:val="25"/>
              </w:rPr>
              <m:t>Vout</m:t>
            </m:r>
          </m:num>
          <m:den>
            <m:r>
              <w:rPr>
                <w:rFonts w:ascii="Cambria Math" w:hAnsi="Cambria Math" w:cs="Times New Roman"/>
                <w:sz w:val="25"/>
                <w:szCs w:val="25"/>
              </w:rPr>
              <m:t>Vin</m:t>
            </m:r>
          </m:den>
        </m:f>
      </m:oMath>
      <w:r w:rsidR="00C01F2A" w:rsidRPr="00BB5ABB">
        <w:rPr>
          <w:rFonts w:ascii="Cambria Math" w:hAnsi="Cambria Math" w:cs="Times New Roman"/>
          <w:i/>
          <w:iCs/>
          <w:sz w:val="25"/>
          <w:szCs w:val="25"/>
        </w:rPr>
        <w:t xml:space="preserve">  </w:t>
      </w:r>
      <m:oMath>
        <m:r>
          <w:rPr>
            <w:rFonts w:ascii="Cambria Math" w:hAnsi="Cambria Math" w:cs="Times New Roman"/>
            <w:sz w:val="25"/>
            <w:szCs w:val="25"/>
          </w:rPr>
          <m:t xml:space="preserve">OR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</m:t>
            </m:r>
          </m:sub>
        </m:sSub>
        <m:r>
          <w:rPr>
            <w:rFonts w:ascii="Cambria Math" w:hAnsi="Cambria Math" w:cs="Times New Roman"/>
            <w:sz w:val="25"/>
            <w:szCs w:val="25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fPr>
          <m:num>
            <m:r>
              <w:rPr>
                <w:rFonts w:ascii="Cambria Math" w:hAnsi="Cambria Math" w:cs="Times New Roman"/>
                <w:sz w:val="25"/>
                <w:szCs w:val="25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5"/>
                        <w:szCs w:val="25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5"/>
                            <w:szCs w:val="25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2</m:t>
                    </m:r>
                  </m:sup>
                </m:sSup>
              </m:e>
            </m:rad>
          </m:den>
        </m:f>
      </m:oMath>
    </w:p>
    <w:p w14:paraId="052C76E4" w14:textId="3E8DC71C" w:rsidR="00B04750" w:rsidRPr="00BB5ABB" w:rsidRDefault="00335B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Vout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0.2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97% of Vin</m:t>
        </m:r>
      </m:oMath>
    </w:p>
    <w:p w14:paraId="15D9C5AC" w14:textId="1C16E1C5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0.2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 xml:space="preserve">=20log0.97 OR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</m:t>
            </m:r>
          </m:sub>
        </m:sSub>
        <m:r>
          <w:rPr>
            <w:rFonts w:ascii="Cambria Math" w:hAnsi="Cambria Math" w:cs="Times New Roman"/>
            <w:sz w:val="25"/>
            <w:szCs w:val="25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fPr>
          <m:num>
            <m:r>
              <w:rPr>
                <w:rFonts w:ascii="Cambria Math" w:hAnsi="Cambria Math" w:cs="Times New Roman"/>
                <w:sz w:val="25"/>
                <w:szCs w:val="25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5"/>
                        <w:szCs w:val="25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5"/>
                            <w:szCs w:val="25"/>
                          </w:rPr>
                          <m:t>0.25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2</m:t>
                    </m:r>
                  </m:sup>
                </m:sSup>
              </m:e>
            </m:rad>
          </m:den>
        </m:f>
      </m:oMath>
    </w:p>
    <w:p w14:paraId="5E811DD7" w14:textId="2138CCAA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0.2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-0.264dB</m:t>
        </m:r>
      </m:oMath>
    </w:p>
    <w:p w14:paraId="1A62B074" w14:textId="68184E29" w:rsidR="00B04750" w:rsidRPr="00BB5ABB" w:rsidRDefault="00335B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Vout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0.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 xml:space="preserve">=89.4% of Vin </m:t>
        </m:r>
      </m:oMath>
    </w:p>
    <w:p w14:paraId="57180278" w14:textId="1F21E1B6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0.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 xml:space="preserve">=20log0.894  OR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</m:t>
            </m:r>
          </m:sub>
        </m:sSub>
        <m:r>
          <w:rPr>
            <w:rFonts w:ascii="Cambria Math" w:hAnsi="Cambria Math" w:cs="Times New Roman"/>
            <w:sz w:val="25"/>
            <w:szCs w:val="25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fPr>
          <m:num>
            <m:r>
              <w:rPr>
                <w:rFonts w:ascii="Cambria Math" w:hAnsi="Cambria Math" w:cs="Times New Roman"/>
                <w:sz w:val="25"/>
                <w:szCs w:val="25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5"/>
                        <w:szCs w:val="25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5"/>
                            <w:szCs w:val="25"/>
                          </w:rPr>
                          <m:t>0.5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2</m:t>
                    </m:r>
                  </m:sup>
                </m:sSup>
              </m:e>
            </m:rad>
          </m:den>
        </m:f>
      </m:oMath>
    </w:p>
    <w:p w14:paraId="4F239580" w14:textId="14C62B1C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0.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-0.973dB</m:t>
        </m:r>
      </m:oMath>
    </w:p>
    <w:p w14:paraId="232B3C86" w14:textId="438ABD19" w:rsidR="00B04750" w:rsidRPr="00BB5ABB" w:rsidRDefault="00335B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Vout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70.712% of Vin</m:t>
        </m:r>
      </m:oMath>
    </w:p>
    <w:p w14:paraId="4CBD9F2B" w14:textId="585AF758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 xml:space="preserve">=20log0.70713  OR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</m:t>
            </m:r>
          </m:sub>
        </m:sSub>
        <m:r>
          <w:rPr>
            <w:rFonts w:ascii="Cambria Math" w:hAnsi="Cambria Math" w:cs="Times New Roman"/>
            <w:sz w:val="25"/>
            <w:szCs w:val="25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fPr>
          <m:num>
            <m:r>
              <w:rPr>
                <w:rFonts w:ascii="Cambria Math" w:hAnsi="Cambria Math" w:cs="Times New Roman"/>
                <w:sz w:val="25"/>
                <w:szCs w:val="25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5"/>
                        <w:szCs w:val="25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5"/>
                            <w:szCs w:val="25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2</m:t>
                    </m:r>
                  </m:sup>
                </m:sSup>
              </m:e>
            </m:rad>
          </m:den>
        </m:f>
      </m:oMath>
    </w:p>
    <w:p w14:paraId="21902132" w14:textId="43296E00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-3.01dB</m:t>
        </m:r>
      </m:oMath>
    </w:p>
    <w:p w14:paraId="31563635" w14:textId="7DDF03F4" w:rsidR="00B04750" w:rsidRPr="00BB5ABB" w:rsidRDefault="00335B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Vout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2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44.72% of Vin</m:t>
        </m:r>
      </m:oMath>
    </w:p>
    <w:p w14:paraId="536A6E30" w14:textId="3442F31F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2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 xml:space="preserve">=20log0.4472 OR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</m:t>
            </m:r>
          </m:sub>
        </m:sSub>
        <m:r>
          <w:rPr>
            <w:rFonts w:ascii="Cambria Math" w:hAnsi="Cambria Math" w:cs="Times New Roman"/>
            <w:sz w:val="25"/>
            <w:szCs w:val="25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fPr>
          <m:num>
            <m:r>
              <w:rPr>
                <w:rFonts w:ascii="Cambria Math" w:hAnsi="Cambria Math" w:cs="Times New Roman"/>
                <w:sz w:val="25"/>
                <w:szCs w:val="25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5"/>
                        <w:szCs w:val="25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5"/>
                            <w:szCs w:val="25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2</m:t>
                    </m:r>
                  </m:sup>
                </m:sSup>
              </m:e>
            </m:rad>
          </m:den>
        </m:f>
      </m:oMath>
    </w:p>
    <w:p w14:paraId="35120699" w14:textId="6CE43956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2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-6.99dB</m:t>
        </m:r>
      </m:oMath>
    </w:p>
    <w:p w14:paraId="0F93E949" w14:textId="7E7F6A00" w:rsidR="00B04750" w:rsidRPr="00BB5ABB" w:rsidRDefault="00335B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Vout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10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9.95% of Vin</m:t>
        </m:r>
      </m:oMath>
    </w:p>
    <w:p w14:paraId="386956DC" w14:textId="49737483" w:rsidR="00B04750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10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 xml:space="preserve">=20log0.0995 OR 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</m:t>
            </m:r>
          </m:sub>
        </m:sSub>
        <m:r>
          <w:rPr>
            <w:rFonts w:ascii="Cambria Math" w:hAnsi="Cambria Math" w:cs="Times New Roman"/>
            <w:sz w:val="25"/>
            <w:szCs w:val="25"/>
          </w:rPr>
          <m:t>=20log</m:t>
        </m:r>
        <m:f>
          <m:f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fPr>
          <m:num>
            <m:r>
              <w:rPr>
                <w:rFonts w:ascii="Cambria Math" w:hAnsi="Cambria Math" w:cs="Times New Roman"/>
                <w:sz w:val="25"/>
                <w:szCs w:val="25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5"/>
                        <w:szCs w:val="25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5"/>
                            <w:szCs w:val="2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5"/>
                            <w:szCs w:val="25"/>
                          </w:rPr>
                          <m:t>10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5"/>
                                <w:szCs w:val="2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5"/>
                                <w:szCs w:val="25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5"/>
                        <w:szCs w:val="25"/>
                      </w:rPr>
                      <m:t>2</m:t>
                    </m:r>
                  </m:sup>
                </m:sSup>
              </m:e>
            </m:rad>
          </m:den>
        </m:f>
      </m:oMath>
    </w:p>
    <w:p w14:paraId="0C238CC5" w14:textId="5A1E2E23" w:rsidR="0091537E" w:rsidRPr="00BB5ABB" w:rsidRDefault="00335B7E" w:rsidP="00165A4A">
      <w:pPr>
        <w:pStyle w:val="ListParagraph"/>
        <w:numPr>
          <w:ilvl w:val="2"/>
          <w:numId w:val="5"/>
        </w:numPr>
        <w:spacing w:line="480" w:lineRule="auto"/>
        <w:rPr>
          <w:rFonts w:ascii="Cambria Math" w:hAnsi="Cambria Math" w:cs="Times New Roman"/>
          <w:i/>
          <w:iCs/>
          <w:sz w:val="25"/>
          <w:szCs w:val="25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5"/>
                <w:szCs w:val="25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</w:rPr>
              <m:t>∆v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</w:rPr>
              <m:t>dB@10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5"/>
                    <w:szCs w:val="25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5"/>
            <w:szCs w:val="25"/>
          </w:rPr>
          <m:t>=-20.044dB</m:t>
        </m:r>
      </m:oMath>
    </w:p>
    <w:p w14:paraId="4FB3781B" w14:textId="237C53AA" w:rsidR="00B151D2" w:rsidRDefault="00B151D2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</w:p>
    <w:p w14:paraId="1090FAE8" w14:textId="73A27067" w:rsidR="00B151D2" w:rsidRDefault="00BB5ABB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  <w:r w:rsidRPr="00B151D2">
        <w:rPr>
          <w:rFonts w:ascii="Cambria Math" w:hAnsi="Cambria Math" w:cs="Times New Roman"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669504" behindDoc="1" locked="0" layoutInCell="1" allowOverlap="1" wp14:anchorId="12DCEDE7" wp14:editId="3230640B">
            <wp:simplePos x="0" y="0"/>
            <wp:positionH relativeFrom="column">
              <wp:posOffset>-276225</wp:posOffset>
            </wp:positionH>
            <wp:positionV relativeFrom="page">
              <wp:posOffset>923925</wp:posOffset>
            </wp:positionV>
            <wp:extent cx="2912110" cy="1691640"/>
            <wp:effectExtent l="0" t="0" r="2540" b="3810"/>
            <wp:wrapNone/>
            <wp:docPr id="38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D3D443D-B6DE-4F6E-86CF-0AB7F67FB6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D3D443D-B6DE-4F6E-86CF-0AB7F67FB6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211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4ED0E0A7" wp14:editId="2327DB88">
            <wp:simplePos x="0" y="0"/>
            <wp:positionH relativeFrom="column">
              <wp:posOffset>2980690</wp:posOffset>
            </wp:positionH>
            <wp:positionV relativeFrom="page">
              <wp:posOffset>1000125</wp:posOffset>
            </wp:positionV>
            <wp:extent cx="3624423" cy="4076700"/>
            <wp:effectExtent l="0" t="0" r="0" b="0"/>
            <wp:wrapNone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376C114-9C5B-43F9-BE4B-65CA8EA95E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2376C114-9C5B-43F9-BE4B-65CA8EA95E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423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781222" w14:textId="5C9A0389" w:rsidR="00B151D2" w:rsidRDefault="00B151D2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</w:p>
    <w:p w14:paraId="1B206CF9" w14:textId="77777777" w:rsidR="00BB5ABB" w:rsidRDefault="00BB5ABB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</w:p>
    <w:p w14:paraId="39D33BED" w14:textId="17BD3E51" w:rsidR="00BB5ABB" w:rsidRDefault="00BB5ABB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52C9A465" wp14:editId="0A28F556">
            <wp:simplePos x="0" y="0"/>
            <wp:positionH relativeFrom="margin">
              <wp:posOffset>-152400</wp:posOffset>
            </wp:positionH>
            <wp:positionV relativeFrom="page">
              <wp:posOffset>2743200</wp:posOffset>
            </wp:positionV>
            <wp:extent cx="2912110" cy="2259965"/>
            <wp:effectExtent l="0" t="0" r="2540" b="6985"/>
            <wp:wrapNone/>
            <wp:docPr id="3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DF9672-AE63-4BF3-AEF3-47F40C4442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DF9672-AE63-4BF3-AEF3-47F40C4442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90" t="11685" r="3909" b="13152"/>
                    <a:stretch/>
                  </pic:blipFill>
                  <pic:spPr>
                    <a:xfrm>
                      <a:off x="0" y="0"/>
                      <a:ext cx="29121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326247" w14:textId="77777777" w:rsidR="00BB5ABB" w:rsidRDefault="00BB5ABB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</w:p>
    <w:p w14:paraId="287EC016" w14:textId="77777777" w:rsidR="00BB5ABB" w:rsidRDefault="00BB5ABB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</w:p>
    <w:p w14:paraId="7265C9B9" w14:textId="77777777" w:rsidR="00BB5ABB" w:rsidRDefault="00BB5ABB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</w:p>
    <w:p w14:paraId="7F96B49F" w14:textId="5C50F084" w:rsidR="00B151D2" w:rsidRPr="00B151D2" w:rsidRDefault="00B151D2" w:rsidP="00B151D2">
      <w:pPr>
        <w:spacing w:line="480" w:lineRule="auto"/>
        <w:rPr>
          <w:rFonts w:ascii="Cambria Math" w:hAnsi="Cambria Math" w:cs="Times New Roman"/>
          <w:iCs/>
          <w:sz w:val="32"/>
          <w:szCs w:val="32"/>
        </w:rPr>
      </w:pPr>
      <w:r>
        <w:rPr>
          <w:rFonts w:ascii="Cambria Math" w:hAnsi="Cambria Math" w:cs="Times New Roman"/>
          <w:iCs/>
          <w:sz w:val="32"/>
          <w:szCs w:val="32"/>
        </w:rPr>
        <w:t>Phase:</w:t>
      </w:r>
    </w:p>
    <w:p w14:paraId="26B27362" w14:textId="48AF13C8" w:rsidR="00DB1AD1" w:rsidRPr="00B151D2" w:rsidRDefault="00B151D2" w:rsidP="00165A4A">
      <w:pPr>
        <w:pStyle w:val="ListParagraph"/>
        <w:numPr>
          <w:ilvl w:val="0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Vgen=</m:t>
        </m:r>
        <m:rad>
          <m:radPr>
            <m:degHide m:val="1"/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VR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32"/>
                <w:szCs w:val="32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VC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2</m:t>
                </m:r>
              </m:sup>
            </m:sSup>
          </m:e>
        </m:rad>
      </m:oMath>
    </w:p>
    <w:p w14:paraId="27014979" w14:textId="37DF2F03" w:rsidR="00DB1AD1" w:rsidRPr="00B151D2" w:rsidRDefault="00B151D2" w:rsidP="00165A4A">
      <w:pPr>
        <w:pStyle w:val="ListParagraph"/>
        <w:numPr>
          <w:ilvl w:val="0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θ=</m:t>
        </m:r>
        <m:func>
          <m:func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Vc</m:t>
                </m:r>
              </m:num>
              <m:den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Vgen</m:t>
                </m:r>
              </m:den>
            </m:f>
          </m:e>
        </m:func>
      </m:oMath>
    </w:p>
    <w:p w14:paraId="776C7CBF" w14:textId="3D068076" w:rsidR="00DB1AD1" w:rsidRPr="00B151D2" w:rsidRDefault="00335B7E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Vc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Vgen</m:t>
            </m:r>
          </m:den>
        </m:f>
        <m: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Vout%</m:t>
            </m:r>
          </m:num>
          <m:den>
            <m:r>
              <w:rPr>
                <w:rFonts w:ascii="Cambria Math" w:hAnsi="Cambria Math" w:cs="Times New Roman"/>
                <w:sz w:val="32"/>
                <w:szCs w:val="32"/>
              </w:rPr>
              <m:t>100</m:t>
            </m:r>
          </m:den>
        </m:f>
        <m: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f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52DCDEAA" w14:textId="303D4B5C" w:rsidR="00FB75A3" w:rsidRDefault="00B151D2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θ=</m:t>
        </m:r>
        <m:func>
          <m:func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Vout%</m:t>
                </m:r>
              </m:num>
              <m:den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00</m:t>
                </m:r>
              </m:den>
            </m:f>
          </m:e>
        </m:func>
      </m:oMath>
    </w:p>
    <w:p w14:paraId="3A80E602" w14:textId="0CEC8E24" w:rsidR="00B151D2" w:rsidRDefault="00B151D2" w:rsidP="00165A4A">
      <w:pPr>
        <w:pStyle w:val="ListParagraph"/>
        <w:numPr>
          <w:ilvl w:val="1"/>
          <w:numId w:val="5"/>
        </w:numPr>
        <w:spacing w:line="480" w:lineRule="auto"/>
        <w:rPr>
          <w:rFonts w:ascii="Cambria Math" w:hAnsi="Cambria Math" w:cs="Times New Roman"/>
          <w:i/>
          <w:iCs/>
          <w:sz w:val="32"/>
          <w:szCs w:val="32"/>
        </w:rPr>
      </w:pPr>
      <m:oMath>
        <m:r>
          <w:rPr>
            <w:rFonts w:ascii="Cambria Math" w:hAnsi="Cambria Math" w:cs="Times New Roman"/>
            <w:sz w:val="32"/>
            <w:szCs w:val="32"/>
          </w:rPr>
          <m:t>θ=</m:t>
        </m:r>
        <m:func>
          <m:func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32"/>
                                <w:szCs w:val="3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32"/>
                                <w:szCs w:val="32"/>
                              </w:rPr>
                              <m:t>f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32"/>
                                    <w:szCs w:val="32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32"/>
                                    <w:szCs w:val="32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func>
      </m:oMath>
    </w:p>
    <w:p w14:paraId="69270B86" w14:textId="3040C961" w:rsidR="00006D0C" w:rsidRPr="00C7545C" w:rsidRDefault="00006D0C" w:rsidP="00B04750">
      <w:pPr>
        <w:spacing w:line="360" w:lineRule="auto"/>
        <w:rPr>
          <w:rFonts w:ascii="Cambria Math" w:hAnsi="Cambria Math" w:cs="Times New Roman"/>
          <w:i/>
          <w:iCs/>
          <w:sz w:val="28"/>
          <w:szCs w:val="28"/>
        </w:rPr>
      </w:pPr>
    </w:p>
    <w:p w14:paraId="33AF4B4F" w14:textId="66E8E07A" w:rsidR="00B151D2" w:rsidRPr="00C7545C" w:rsidRDefault="00B151D2" w:rsidP="00165A4A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Cambria Math" w:hAnsi="Cambria Math" w:cs="Times New Roman"/>
          <w:i/>
          <w:iCs/>
          <w:sz w:val="26"/>
          <w:szCs w:val="26"/>
        </w:rPr>
      </w:pPr>
      <m:oMath>
        <m:r>
          <w:rPr>
            <w:rFonts w:ascii="Cambria Math" w:hAnsi="Cambria Math" w:cs="Times New Roman"/>
            <w:sz w:val="26"/>
            <w:szCs w:val="26"/>
          </w:rPr>
          <w:lastRenderedPageBreak/>
          <m:t>θ=</m:t>
        </m:r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Vout%</m:t>
                </m:r>
              </m:num>
              <m:den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100</m:t>
                </m:r>
              </m:den>
            </m:f>
          </m:e>
        </m:func>
      </m:oMath>
      <w:r w:rsidRPr="00C7545C">
        <w:rPr>
          <w:rFonts w:ascii="Cambria Math" w:hAnsi="Cambria Math" w:cs="Times New Roman"/>
          <w:i/>
          <w:iCs/>
          <w:sz w:val="26"/>
          <w:szCs w:val="26"/>
        </w:rPr>
        <w:t xml:space="preserve"> or  </w:t>
      </w:r>
      <m:oMath>
        <m:r>
          <w:rPr>
            <w:rFonts w:ascii="Cambria Math" w:hAnsi="Cambria Math" w:cs="Times New Roman"/>
            <w:sz w:val="26"/>
            <w:szCs w:val="26"/>
          </w:rPr>
          <m:t>θ=</m:t>
        </m:r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26"/>
                        <w:szCs w:val="2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6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6"/>
                                <w:szCs w:val="26"/>
                              </w:rPr>
                              <m:t>f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func>
      </m:oMath>
    </w:p>
    <w:p w14:paraId="19BE5A6E" w14:textId="5BF16792" w:rsidR="00DB1AD1" w:rsidRPr="00C7545C" w:rsidRDefault="00335B7E" w:rsidP="00165A4A">
      <w:pPr>
        <w:numPr>
          <w:ilvl w:val="0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Vout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.2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97% of Vin</m:t>
        </m:r>
      </m:oMath>
    </w:p>
    <w:p w14:paraId="369FE937" w14:textId="3E49CD52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.2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r>
              <w:rPr>
                <w:rFonts w:ascii="Cambria Math" w:hAnsi="Cambria Math" w:cs="Times New Roman"/>
                <w:sz w:val="26"/>
                <w:szCs w:val="26"/>
              </w:rPr>
              <m:t>.97</m:t>
            </m:r>
          </m:e>
        </m:func>
      </m:oMath>
      <w:r w:rsidR="00C7545C" w:rsidRPr="00C7545C">
        <w:rPr>
          <w:rFonts w:ascii="Cambria Math" w:hAnsi="Cambria Math" w:cs="Times New Roman"/>
          <w:i/>
          <w:iCs/>
          <w:sz w:val="26"/>
          <w:szCs w:val="26"/>
        </w:rPr>
        <w:t>OR</w:t>
      </w:r>
      <w:r w:rsidR="00B151D2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 xml:space="preserve"> 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26"/>
                        <w:szCs w:val="2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6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6"/>
                                <w:szCs w:val="26"/>
                              </w:rPr>
                              <m:t>0.25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func>
      </m:oMath>
    </w:p>
    <w:p w14:paraId="2FC2BFEE" w14:textId="1E7B963A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.2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-14°</m:t>
        </m:r>
      </m:oMath>
    </w:p>
    <w:p w14:paraId="5D49E0A1" w14:textId="453F254E" w:rsidR="00DB1AD1" w:rsidRPr="00C7545C" w:rsidRDefault="00335B7E" w:rsidP="00165A4A">
      <w:pPr>
        <w:numPr>
          <w:ilvl w:val="0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Vout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.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89.4% of Vin</m:t>
        </m:r>
      </m:oMath>
    </w:p>
    <w:p w14:paraId="763B7227" w14:textId="257E375F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.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r>
              <w:rPr>
                <w:rFonts w:ascii="Cambria Math" w:hAnsi="Cambria Math" w:cs="Times New Roman"/>
                <w:sz w:val="26"/>
                <w:szCs w:val="26"/>
              </w:rPr>
              <m:t>. 894</m:t>
            </m:r>
          </m:e>
        </m:func>
      </m:oMath>
      <w:r w:rsidR="00C7545C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 xml:space="preserve"> OR  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26"/>
                        <w:szCs w:val="2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6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6"/>
                                <w:szCs w:val="26"/>
                              </w:rPr>
                              <m:t>0.5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func>
      </m:oMath>
    </w:p>
    <w:p w14:paraId="6197310F" w14:textId="7E12EA9A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</m:t>
            </m:r>
          </m:e>
          <m:sub>
            <m:r>
              <w:rPr>
                <w:rFonts w:ascii="Cambria Math" w:hAnsi="Cambria Math" w:cs="Times New Roman"/>
                <w:sz w:val="26"/>
                <w:szCs w:val="26"/>
              </w:rPr>
              <m:t>0.5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-26.62°</m:t>
        </m:r>
      </m:oMath>
    </w:p>
    <w:p w14:paraId="00420610" w14:textId="73AFB662" w:rsidR="00DB1AD1" w:rsidRPr="00C7545C" w:rsidRDefault="00335B7E" w:rsidP="00165A4A">
      <w:pPr>
        <w:numPr>
          <w:ilvl w:val="0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Vout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70.71% of Vin</m:t>
        </m:r>
      </m:oMath>
    </w:p>
    <w:p w14:paraId="7FEF3FB8" w14:textId="3DFFA583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r>
              <w:rPr>
                <w:rFonts w:ascii="Cambria Math" w:hAnsi="Cambria Math" w:cs="Times New Roman"/>
                <w:sz w:val="26"/>
                <w:szCs w:val="26"/>
              </w:rPr>
              <m:t>. 7071</m:t>
            </m:r>
          </m:e>
        </m:func>
      </m:oMath>
      <w:r w:rsidR="00C7545C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 xml:space="preserve"> OR  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26"/>
                        <w:szCs w:val="2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6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func>
      </m:oMath>
    </w:p>
    <w:p w14:paraId="186C609F" w14:textId="0BC27497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-45°</m:t>
        </m:r>
      </m:oMath>
    </w:p>
    <w:p w14:paraId="10C36F7C" w14:textId="4C965475" w:rsidR="00DB1AD1" w:rsidRPr="00C7545C" w:rsidRDefault="00335B7E" w:rsidP="00165A4A">
      <w:pPr>
        <w:numPr>
          <w:ilvl w:val="0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Vout2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44.72% of Vin</m:t>
        </m:r>
      </m:oMath>
      <w:r w:rsidR="00C7545C" w:rsidRPr="00C7545C">
        <w:rPr>
          <w:rFonts w:ascii="Cambria Math" w:hAnsi="Cambria Math" w:cs="Times New Roman"/>
          <w:i/>
          <w:iCs/>
          <w:sz w:val="26"/>
          <w:szCs w:val="26"/>
        </w:rPr>
        <w:t xml:space="preserve"> 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 xml:space="preserve"> OR  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26"/>
                        <w:szCs w:val="2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6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6"/>
                                <w:szCs w:val="26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func>
      </m:oMath>
    </w:p>
    <w:p w14:paraId="3498929B" w14:textId="6C27DBD1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2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r>
              <w:rPr>
                <w:rFonts w:ascii="Cambria Math" w:hAnsi="Cambria Math" w:cs="Times New Roman"/>
                <w:sz w:val="26"/>
                <w:szCs w:val="26"/>
              </w:rPr>
              <m:t>. 4472</m:t>
            </m:r>
          </m:e>
        </m:func>
      </m:oMath>
    </w:p>
    <w:p w14:paraId="5C3D24BD" w14:textId="4D8A97F0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2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-63.44°</m:t>
        </m:r>
      </m:oMath>
    </w:p>
    <w:p w14:paraId="30B75E19" w14:textId="7B89D432" w:rsidR="00DB1AD1" w:rsidRPr="00C7545C" w:rsidRDefault="00335B7E" w:rsidP="00165A4A">
      <w:pPr>
        <w:numPr>
          <w:ilvl w:val="0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Vout10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9.95% of Vin</m:t>
        </m:r>
      </m:oMath>
    </w:p>
    <w:p w14:paraId="05A1AD18" w14:textId="4F2D97E8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10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r>
              <w:rPr>
                <w:rFonts w:ascii="Cambria Math" w:hAnsi="Cambria Math" w:cs="Times New Roman"/>
                <w:sz w:val="26"/>
                <w:szCs w:val="26"/>
              </w:rPr>
              <m:t>. 0995</m:t>
            </m:r>
          </m:e>
        </m:func>
      </m:oMath>
      <w:r w:rsidR="00C7545C" w:rsidRPr="00C7545C">
        <w:rPr>
          <w:rFonts w:ascii="Cambria Math" w:hAnsi="Cambria Math" w:cs="Times New Roman"/>
          <w:i/>
          <w:iCs/>
          <w:sz w:val="26"/>
          <w:szCs w:val="26"/>
        </w:rPr>
        <w:t xml:space="preserve">  </w:t>
      </w:r>
      <m:oMath>
        <m:func>
          <m:func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 xml:space="preserve"> OR  Cos</m:t>
                </m:r>
              </m:e>
              <m:sup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26"/>
                        <w:szCs w:val="26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sz w:val="26"/>
                        <w:szCs w:val="26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6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(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6"/>
                                <w:szCs w:val="2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6"/>
                                <w:szCs w:val="26"/>
                              </w:rPr>
                              <m:t>10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26"/>
                                    <w:szCs w:val="2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6"/>
                                    <w:szCs w:val="26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6"/>
                            <w:szCs w:val="26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func>
      </m:oMath>
    </w:p>
    <w:p w14:paraId="267A1430" w14:textId="107650A8" w:rsidR="00DB1AD1" w:rsidRPr="00C7545C" w:rsidRDefault="00335B7E" w:rsidP="00165A4A">
      <w:pPr>
        <w:numPr>
          <w:ilvl w:val="1"/>
          <w:numId w:val="6"/>
        </w:numPr>
        <w:spacing w:line="360" w:lineRule="auto"/>
        <w:rPr>
          <w:rFonts w:ascii="Cambria Math" w:hAnsi="Cambria Math" w:cs="Times New Roman"/>
          <w:i/>
          <w:iCs/>
          <w:sz w:val="26"/>
          <w:szCs w:val="26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 New Roman"/>
                <w:sz w:val="26"/>
                <w:szCs w:val="26"/>
              </w:rPr>
              <m:t>θ10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6"/>
                    <w:szCs w:val="26"/>
                  </w:rPr>
                  <m:t>2</m:t>
                </m:r>
              </m:sub>
            </m:sSub>
          </m:sub>
        </m:sSub>
        <m:r>
          <w:rPr>
            <w:rFonts w:ascii="Cambria Math" w:hAnsi="Cambria Math" w:cs="Times New Roman"/>
            <w:sz w:val="26"/>
            <w:szCs w:val="26"/>
          </w:rPr>
          <m:t>=</m:t>
        </m:r>
      </m:oMath>
      <w:r w:rsidR="00165A4A" w:rsidRPr="00C7545C">
        <w:rPr>
          <w:rFonts w:ascii="Cambria Math" w:hAnsi="Cambria Math" w:cs="Times New Roman"/>
          <w:i/>
          <w:iCs/>
          <w:sz w:val="26"/>
          <w:szCs w:val="26"/>
        </w:rPr>
        <w:t xml:space="preserve"> </w:t>
      </w:r>
      <m:oMath>
        <m:r>
          <w:rPr>
            <w:rFonts w:ascii="Cambria Math" w:hAnsi="Cambria Math" w:cs="Times New Roman"/>
            <w:sz w:val="26"/>
            <w:szCs w:val="26"/>
          </w:rPr>
          <m:t>-84.29°</m:t>
        </m:r>
      </m:oMath>
    </w:p>
    <w:p w14:paraId="407A64EE" w14:textId="77777777" w:rsidR="00B151D2" w:rsidRDefault="00B151D2" w:rsidP="00B04750">
      <w:pPr>
        <w:spacing w:line="360" w:lineRule="auto"/>
        <w:rPr>
          <w:rFonts w:ascii="Cambria Math" w:hAnsi="Cambria Math" w:cs="Times New Roman"/>
          <w:i/>
          <w:iCs/>
          <w:sz w:val="32"/>
          <w:szCs w:val="32"/>
        </w:rPr>
      </w:pPr>
    </w:p>
    <w:p w14:paraId="2E7853F0" w14:textId="77777777" w:rsidR="00B151D2" w:rsidRDefault="00B151D2" w:rsidP="00B04750">
      <w:pPr>
        <w:spacing w:line="360" w:lineRule="auto"/>
        <w:rPr>
          <w:rFonts w:ascii="Cambria Math" w:hAnsi="Cambria Math" w:cs="Times New Roman"/>
          <w:i/>
          <w:iCs/>
          <w:sz w:val="32"/>
          <w:szCs w:val="32"/>
        </w:rPr>
      </w:pPr>
    </w:p>
    <w:p w14:paraId="71D5B19D" w14:textId="16AD745A" w:rsidR="00006D0C" w:rsidRPr="00B04750" w:rsidRDefault="003D7A0E" w:rsidP="00B04750">
      <w:pPr>
        <w:spacing w:line="360" w:lineRule="auto"/>
        <w:rPr>
          <w:rFonts w:ascii="Cambria Math" w:hAnsi="Cambria Math" w:cs="Times New Roman"/>
          <w:i/>
          <w:iCs/>
          <w:sz w:val="32"/>
          <w:szCs w:val="32"/>
        </w:rPr>
      </w:pPr>
      <w:r w:rsidRPr="003D7A0E">
        <w:rPr>
          <w:rFonts w:ascii="Cambria Math" w:hAnsi="Cambria Math" w:cs="Times New Roman"/>
          <w:i/>
          <w:iCs/>
          <w:noProof/>
          <w:sz w:val="32"/>
          <w:szCs w:val="32"/>
        </w:rPr>
        <w:drawing>
          <wp:anchor distT="0" distB="0" distL="114300" distR="114300" simplePos="0" relativeHeight="251667456" behindDoc="0" locked="0" layoutInCell="1" allowOverlap="1" wp14:anchorId="043289EC" wp14:editId="175561A9">
            <wp:simplePos x="0" y="0"/>
            <wp:positionH relativeFrom="margin">
              <wp:align>center</wp:align>
            </wp:positionH>
            <wp:positionV relativeFrom="page">
              <wp:posOffset>4162425</wp:posOffset>
            </wp:positionV>
            <wp:extent cx="3942715" cy="2289810"/>
            <wp:effectExtent l="0" t="0" r="635" b="0"/>
            <wp:wrapTopAndBottom/>
            <wp:docPr id="35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4D3D443D-B6DE-4F6E-86CF-0AB7F67FB6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4D3D443D-B6DE-4F6E-86CF-0AB7F67FB6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2715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7A0E">
        <w:rPr>
          <w:rFonts w:ascii="Cambria Math" w:hAnsi="Cambria Math" w:cs="Times New Roman"/>
          <w:i/>
          <w:iCs/>
          <w:noProof/>
          <w:sz w:val="32"/>
          <w:szCs w:val="32"/>
        </w:rPr>
        <w:drawing>
          <wp:anchor distT="0" distB="0" distL="114300" distR="114300" simplePos="0" relativeHeight="251666432" behindDoc="0" locked="0" layoutInCell="1" allowOverlap="1" wp14:anchorId="148CF6B4" wp14:editId="10988E82">
            <wp:simplePos x="0" y="0"/>
            <wp:positionH relativeFrom="margin">
              <wp:align>center</wp:align>
            </wp:positionH>
            <wp:positionV relativeFrom="page">
              <wp:posOffset>6753225</wp:posOffset>
            </wp:positionV>
            <wp:extent cx="4756150" cy="2138680"/>
            <wp:effectExtent l="0" t="0" r="6350" b="0"/>
            <wp:wrapTopAndBottom/>
            <wp:docPr id="37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E97E272-CCE8-40E8-ADF5-95BB08EA4E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9E97E272-CCE8-40E8-ADF5-95BB08EA4E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3" t="9864" r="3971" b="3401"/>
                    <a:stretch/>
                  </pic:blipFill>
                  <pic:spPr>
                    <a:xfrm>
                      <a:off x="0" y="0"/>
                      <a:ext cx="475615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D7A0E">
        <w:rPr>
          <w:rFonts w:ascii="Cambria Math" w:hAnsi="Cambria Math" w:cs="Times New Roman"/>
          <w:i/>
          <w:iCs/>
          <w:noProof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7E42765D" wp14:editId="1A1BC04A">
            <wp:simplePos x="0" y="0"/>
            <wp:positionH relativeFrom="margin">
              <wp:align>center</wp:align>
            </wp:positionH>
            <wp:positionV relativeFrom="page">
              <wp:posOffset>1000125</wp:posOffset>
            </wp:positionV>
            <wp:extent cx="3940175" cy="3057525"/>
            <wp:effectExtent l="0" t="0" r="3175" b="9525"/>
            <wp:wrapTopAndBottom/>
            <wp:docPr id="3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DF9672-AE63-4BF3-AEF3-47F40C44426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DF9672-AE63-4BF3-AEF3-47F40C4442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90" t="11685" r="3909" b="13152"/>
                    <a:stretch/>
                  </pic:blipFill>
                  <pic:spPr>
                    <a:xfrm>
                      <a:off x="0" y="0"/>
                      <a:ext cx="394017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06D0C" w:rsidRPr="00B04750" w:rsidSect="00D310CD">
      <w:headerReference w:type="default" r:id="rId14"/>
      <w:footerReference w:type="default" r:id="rId15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5D51E" w14:textId="77777777" w:rsidR="00D03AF3" w:rsidRDefault="00D03AF3">
      <w:pPr>
        <w:spacing w:after="0" w:line="240" w:lineRule="auto"/>
      </w:pPr>
      <w:r>
        <w:separator/>
      </w:r>
    </w:p>
  </w:endnote>
  <w:endnote w:type="continuationSeparator" w:id="0">
    <w:p w14:paraId="6B88EFC3" w14:textId="77777777" w:rsidR="00D03AF3" w:rsidRDefault="00D03A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335B7E" w:rsidRDefault="00335B7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335B7E" w:rsidRDefault="00335B7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45E61" w14:textId="77777777" w:rsidR="00D03AF3" w:rsidRDefault="00D03AF3">
      <w:pPr>
        <w:spacing w:after="0" w:line="240" w:lineRule="auto"/>
      </w:pPr>
      <w:r>
        <w:separator/>
      </w:r>
    </w:p>
  </w:footnote>
  <w:footnote w:type="continuationSeparator" w:id="0">
    <w:p w14:paraId="4B3EE29C" w14:textId="77777777" w:rsidR="00D03AF3" w:rsidRDefault="00D03A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503A6F94" w:rsidR="00335B7E" w:rsidRDefault="00335B7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0"/>
        <w:szCs w:val="20"/>
      </w:rPr>
      <w:t>dB vs. Phase at FCH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335B7E" w:rsidRDefault="00335B7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FE4239"/>
    <w:multiLevelType w:val="hybridMultilevel"/>
    <w:tmpl w:val="5F42CFA0"/>
    <w:lvl w:ilvl="0" w:tplc="F800A1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E447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FAE9D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8C54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1DAB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3EE8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CA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87498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2215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4E84E1D"/>
    <w:multiLevelType w:val="hybridMultilevel"/>
    <w:tmpl w:val="F5509DD8"/>
    <w:lvl w:ilvl="0" w:tplc="CFFEE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7ECF4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B87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6E77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7623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920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4CF2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3201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FA38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6844AEF"/>
    <w:multiLevelType w:val="hybridMultilevel"/>
    <w:tmpl w:val="EDEC10FE"/>
    <w:lvl w:ilvl="0" w:tplc="56E4E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7825F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C8B1D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C56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8C6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08BB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F68B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E22F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DE74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8067410"/>
    <w:multiLevelType w:val="hybridMultilevel"/>
    <w:tmpl w:val="A140B252"/>
    <w:lvl w:ilvl="0" w:tplc="6910F2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045AC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5686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ACE2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A2DDB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CA6F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00A5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6B2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01655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C48557E"/>
    <w:multiLevelType w:val="hybridMultilevel"/>
    <w:tmpl w:val="B5423438"/>
    <w:lvl w:ilvl="0" w:tplc="ED34A3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DD00D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1E735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0C59A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F07A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3685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FE14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6C34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9456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2475410"/>
    <w:multiLevelType w:val="hybridMultilevel"/>
    <w:tmpl w:val="B86CA698"/>
    <w:lvl w:ilvl="0" w:tplc="E62244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7EC87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C763FA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38E1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D63C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FAC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D0B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7091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08A5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mwrAUAEVn+CSwAAAA="/>
  </w:docVars>
  <w:rsids>
    <w:rsidRoot w:val="00FF78CC"/>
    <w:rsid w:val="00003245"/>
    <w:rsid w:val="00006D0C"/>
    <w:rsid w:val="00016417"/>
    <w:rsid w:val="0002092F"/>
    <w:rsid w:val="00022899"/>
    <w:rsid w:val="00025255"/>
    <w:rsid w:val="00026D17"/>
    <w:rsid w:val="00026FD1"/>
    <w:rsid w:val="00034D53"/>
    <w:rsid w:val="0003678B"/>
    <w:rsid w:val="000435E0"/>
    <w:rsid w:val="00046334"/>
    <w:rsid w:val="00052C86"/>
    <w:rsid w:val="00063463"/>
    <w:rsid w:val="000638E9"/>
    <w:rsid w:val="00071C00"/>
    <w:rsid w:val="00083719"/>
    <w:rsid w:val="00093491"/>
    <w:rsid w:val="000A2A57"/>
    <w:rsid w:val="000A5043"/>
    <w:rsid w:val="000B49CA"/>
    <w:rsid w:val="000C526F"/>
    <w:rsid w:val="000D01F8"/>
    <w:rsid w:val="000E6901"/>
    <w:rsid w:val="000F3616"/>
    <w:rsid w:val="000F5949"/>
    <w:rsid w:val="000F5C84"/>
    <w:rsid w:val="000F7F5D"/>
    <w:rsid w:val="00101633"/>
    <w:rsid w:val="00115958"/>
    <w:rsid w:val="00117AD7"/>
    <w:rsid w:val="00121267"/>
    <w:rsid w:val="00134793"/>
    <w:rsid w:val="00144A6F"/>
    <w:rsid w:val="001520BF"/>
    <w:rsid w:val="00165688"/>
    <w:rsid w:val="00165A4A"/>
    <w:rsid w:val="00172327"/>
    <w:rsid w:val="00172DFF"/>
    <w:rsid w:val="00175787"/>
    <w:rsid w:val="00192CD0"/>
    <w:rsid w:val="001944D6"/>
    <w:rsid w:val="001977A6"/>
    <w:rsid w:val="001B4D63"/>
    <w:rsid w:val="001B602D"/>
    <w:rsid w:val="001B66BC"/>
    <w:rsid w:val="001D40AE"/>
    <w:rsid w:val="001E4B02"/>
    <w:rsid w:val="001E79AD"/>
    <w:rsid w:val="0021791A"/>
    <w:rsid w:val="00220F1A"/>
    <w:rsid w:val="00227F7D"/>
    <w:rsid w:val="00234734"/>
    <w:rsid w:val="00254BC9"/>
    <w:rsid w:val="00270067"/>
    <w:rsid w:val="00270DBA"/>
    <w:rsid w:val="002719F1"/>
    <w:rsid w:val="00292A10"/>
    <w:rsid w:val="00294976"/>
    <w:rsid w:val="002950F5"/>
    <w:rsid w:val="002953D5"/>
    <w:rsid w:val="002A0602"/>
    <w:rsid w:val="002A785E"/>
    <w:rsid w:val="002B30FF"/>
    <w:rsid w:val="002B42FE"/>
    <w:rsid w:val="002C6159"/>
    <w:rsid w:val="002D5A2B"/>
    <w:rsid w:val="002E5704"/>
    <w:rsid w:val="002F7200"/>
    <w:rsid w:val="003154EB"/>
    <w:rsid w:val="00322249"/>
    <w:rsid w:val="00335B7E"/>
    <w:rsid w:val="00365BF3"/>
    <w:rsid w:val="00377BE7"/>
    <w:rsid w:val="003951BB"/>
    <w:rsid w:val="003A3DE5"/>
    <w:rsid w:val="003B51E2"/>
    <w:rsid w:val="003B7D80"/>
    <w:rsid w:val="003D1429"/>
    <w:rsid w:val="003D7A0E"/>
    <w:rsid w:val="003E39F1"/>
    <w:rsid w:val="00402C97"/>
    <w:rsid w:val="00407D8D"/>
    <w:rsid w:val="00423F34"/>
    <w:rsid w:val="00434A7A"/>
    <w:rsid w:val="004501F1"/>
    <w:rsid w:val="0045256A"/>
    <w:rsid w:val="00457E0A"/>
    <w:rsid w:val="00460A28"/>
    <w:rsid w:val="00461448"/>
    <w:rsid w:val="0047669D"/>
    <w:rsid w:val="00485205"/>
    <w:rsid w:val="0048711E"/>
    <w:rsid w:val="00487259"/>
    <w:rsid w:val="00490E1D"/>
    <w:rsid w:val="00492448"/>
    <w:rsid w:val="0049605C"/>
    <w:rsid w:val="004A1212"/>
    <w:rsid w:val="004A747D"/>
    <w:rsid w:val="004B4E6D"/>
    <w:rsid w:val="004C7294"/>
    <w:rsid w:val="004D204A"/>
    <w:rsid w:val="004D215E"/>
    <w:rsid w:val="004D40FE"/>
    <w:rsid w:val="004E72E9"/>
    <w:rsid w:val="004F3CBC"/>
    <w:rsid w:val="004F4643"/>
    <w:rsid w:val="004F47C5"/>
    <w:rsid w:val="004F5AB0"/>
    <w:rsid w:val="004F6DAF"/>
    <w:rsid w:val="005112D5"/>
    <w:rsid w:val="00522A9C"/>
    <w:rsid w:val="00533B31"/>
    <w:rsid w:val="005544C9"/>
    <w:rsid w:val="005652A2"/>
    <w:rsid w:val="00565801"/>
    <w:rsid w:val="005663EA"/>
    <w:rsid w:val="005664B4"/>
    <w:rsid w:val="00577A3F"/>
    <w:rsid w:val="005B676D"/>
    <w:rsid w:val="005C3DDB"/>
    <w:rsid w:val="005E1E4C"/>
    <w:rsid w:val="005E5D5F"/>
    <w:rsid w:val="005F42D8"/>
    <w:rsid w:val="005F5A3C"/>
    <w:rsid w:val="00600700"/>
    <w:rsid w:val="00613E21"/>
    <w:rsid w:val="0061706E"/>
    <w:rsid w:val="006217D8"/>
    <w:rsid w:val="006233CE"/>
    <w:rsid w:val="006526AE"/>
    <w:rsid w:val="006640F2"/>
    <w:rsid w:val="00666BFE"/>
    <w:rsid w:val="006756BF"/>
    <w:rsid w:val="00692732"/>
    <w:rsid w:val="006B1B64"/>
    <w:rsid w:val="006B4568"/>
    <w:rsid w:val="006C0EB6"/>
    <w:rsid w:val="006C1437"/>
    <w:rsid w:val="006C2244"/>
    <w:rsid w:val="006C4FFB"/>
    <w:rsid w:val="006D7C16"/>
    <w:rsid w:val="006E766B"/>
    <w:rsid w:val="006F0ECA"/>
    <w:rsid w:val="00704D91"/>
    <w:rsid w:val="007243F9"/>
    <w:rsid w:val="00727AF2"/>
    <w:rsid w:val="007312B4"/>
    <w:rsid w:val="00754A9E"/>
    <w:rsid w:val="007614A1"/>
    <w:rsid w:val="007933C0"/>
    <w:rsid w:val="00795E72"/>
    <w:rsid w:val="00797BB7"/>
    <w:rsid w:val="007A1BFB"/>
    <w:rsid w:val="007A38FB"/>
    <w:rsid w:val="007A3D63"/>
    <w:rsid w:val="007B5365"/>
    <w:rsid w:val="007C35F2"/>
    <w:rsid w:val="007E6AE1"/>
    <w:rsid w:val="007F3B63"/>
    <w:rsid w:val="007F6448"/>
    <w:rsid w:val="0080234D"/>
    <w:rsid w:val="0081162C"/>
    <w:rsid w:val="00833EAD"/>
    <w:rsid w:val="00853A93"/>
    <w:rsid w:val="00860830"/>
    <w:rsid w:val="00894991"/>
    <w:rsid w:val="008A114D"/>
    <w:rsid w:val="008A2AA3"/>
    <w:rsid w:val="008B03E7"/>
    <w:rsid w:val="008E5605"/>
    <w:rsid w:val="008F7533"/>
    <w:rsid w:val="00904E3C"/>
    <w:rsid w:val="00905059"/>
    <w:rsid w:val="0091537E"/>
    <w:rsid w:val="0092099B"/>
    <w:rsid w:val="0094178C"/>
    <w:rsid w:val="00955714"/>
    <w:rsid w:val="00955FC6"/>
    <w:rsid w:val="00960533"/>
    <w:rsid w:val="009700AD"/>
    <w:rsid w:val="0098674F"/>
    <w:rsid w:val="0099495F"/>
    <w:rsid w:val="009973FF"/>
    <w:rsid w:val="009A2FBF"/>
    <w:rsid w:val="009A4421"/>
    <w:rsid w:val="009A791E"/>
    <w:rsid w:val="009C243F"/>
    <w:rsid w:val="009C3408"/>
    <w:rsid w:val="009D26F0"/>
    <w:rsid w:val="009D2CFC"/>
    <w:rsid w:val="009F2A1C"/>
    <w:rsid w:val="009F3AFC"/>
    <w:rsid w:val="00A06870"/>
    <w:rsid w:val="00A06C6F"/>
    <w:rsid w:val="00A11CBA"/>
    <w:rsid w:val="00A12A3C"/>
    <w:rsid w:val="00A15B7F"/>
    <w:rsid w:val="00A244CB"/>
    <w:rsid w:val="00A2493E"/>
    <w:rsid w:val="00A4428D"/>
    <w:rsid w:val="00A53CE3"/>
    <w:rsid w:val="00A54DDB"/>
    <w:rsid w:val="00A562C7"/>
    <w:rsid w:val="00A56D2B"/>
    <w:rsid w:val="00A6207E"/>
    <w:rsid w:val="00A65745"/>
    <w:rsid w:val="00A714BF"/>
    <w:rsid w:val="00A8492A"/>
    <w:rsid w:val="00A85DDB"/>
    <w:rsid w:val="00A86C7F"/>
    <w:rsid w:val="00AA05E8"/>
    <w:rsid w:val="00AD31EA"/>
    <w:rsid w:val="00AD7621"/>
    <w:rsid w:val="00AE385A"/>
    <w:rsid w:val="00AE5665"/>
    <w:rsid w:val="00AE76E2"/>
    <w:rsid w:val="00B04517"/>
    <w:rsid w:val="00B04750"/>
    <w:rsid w:val="00B151D2"/>
    <w:rsid w:val="00B16648"/>
    <w:rsid w:val="00B23CFF"/>
    <w:rsid w:val="00B2538D"/>
    <w:rsid w:val="00B27E5E"/>
    <w:rsid w:val="00B3126A"/>
    <w:rsid w:val="00B31F8D"/>
    <w:rsid w:val="00B44D9D"/>
    <w:rsid w:val="00B50C8C"/>
    <w:rsid w:val="00B53BA2"/>
    <w:rsid w:val="00B566E8"/>
    <w:rsid w:val="00B60A2C"/>
    <w:rsid w:val="00B61BEF"/>
    <w:rsid w:val="00B76C6F"/>
    <w:rsid w:val="00B83BA1"/>
    <w:rsid w:val="00B85EAC"/>
    <w:rsid w:val="00BA004A"/>
    <w:rsid w:val="00BB51B8"/>
    <w:rsid w:val="00BB5ABB"/>
    <w:rsid w:val="00BC0F3E"/>
    <w:rsid w:val="00BD3BD6"/>
    <w:rsid w:val="00BD570D"/>
    <w:rsid w:val="00BD64B3"/>
    <w:rsid w:val="00BD6B14"/>
    <w:rsid w:val="00BD6E8F"/>
    <w:rsid w:val="00BD7EF0"/>
    <w:rsid w:val="00BE302A"/>
    <w:rsid w:val="00BE3076"/>
    <w:rsid w:val="00BE54F8"/>
    <w:rsid w:val="00BE6B4F"/>
    <w:rsid w:val="00BF4612"/>
    <w:rsid w:val="00C01F2A"/>
    <w:rsid w:val="00C02B8B"/>
    <w:rsid w:val="00C0645C"/>
    <w:rsid w:val="00C126C0"/>
    <w:rsid w:val="00C226C3"/>
    <w:rsid w:val="00C25D01"/>
    <w:rsid w:val="00C27890"/>
    <w:rsid w:val="00C31A17"/>
    <w:rsid w:val="00C32461"/>
    <w:rsid w:val="00C42912"/>
    <w:rsid w:val="00C45C4E"/>
    <w:rsid w:val="00C553FD"/>
    <w:rsid w:val="00C629E4"/>
    <w:rsid w:val="00C63D04"/>
    <w:rsid w:val="00C63E8D"/>
    <w:rsid w:val="00C720DF"/>
    <w:rsid w:val="00C7545C"/>
    <w:rsid w:val="00C82086"/>
    <w:rsid w:val="00C90E30"/>
    <w:rsid w:val="00C93328"/>
    <w:rsid w:val="00CB04F3"/>
    <w:rsid w:val="00CB326C"/>
    <w:rsid w:val="00CC26D2"/>
    <w:rsid w:val="00CC5B78"/>
    <w:rsid w:val="00CE29FA"/>
    <w:rsid w:val="00CE46E1"/>
    <w:rsid w:val="00CE6844"/>
    <w:rsid w:val="00D03AF3"/>
    <w:rsid w:val="00D22742"/>
    <w:rsid w:val="00D310CD"/>
    <w:rsid w:val="00D43A10"/>
    <w:rsid w:val="00D571F6"/>
    <w:rsid w:val="00D57E67"/>
    <w:rsid w:val="00D608C3"/>
    <w:rsid w:val="00D627EA"/>
    <w:rsid w:val="00D640B4"/>
    <w:rsid w:val="00D66651"/>
    <w:rsid w:val="00D71CD2"/>
    <w:rsid w:val="00D8110D"/>
    <w:rsid w:val="00D85280"/>
    <w:rsid w:val="00D974F3"/>
    <w:rsid w:val="00DB1AD1"/>
    <w:rsid w:val="00DB1B6C"/>
    <w:rsid w:val="00DB2B49"/>
    <w:rsid w:val="00DB4B2F"/>
    <w:rsid w:val="00DD1C00"/>
    <w:rsid w:val="00DD37FE"/>
    <w:rsid w:val="00DE3281"/>
    <w:rsid w:val="00DE64BB"/>
    <w:rsid w:val="00DF31BE"/>
    <w:rsid w:val="00E01D3A"/>
    <w:rsid w:val="00E058AC"/>
    <w:rsid w:val="00E05B09"/>
    <w:rsid w:val="00E13F9B"/>
    <w:rsid w:val="00E15BC4"/>
    <w:rsid w:val="00E17406"/>
    <w:rsid w:val="00E21C59"/>
    <w:rsid w:val="00E21D1F"/>
    <w:rsid w:val="00E24399"/>
    <w:rsid w:val="00E34125"/>
    <w:rsid w:val="00E70821"/>
    <w:rsid w:val="00E84289"/>
    <w:rsid w:val="00E92F3B"/>
    <w:rsid w:val="00EA02FC"/>
    <w:rsid w:val="00EA32A3"/>
    <w:rsid w:val="00EA5ECC"/>
    <w:rsid w:val="00EB66CF"/>
    <w:rsid w:val="00EC2BD8"/>
    <w:rsid w:val="00ED024C"/>
    <w:rsid w:val="00ED309B"/>
    <w:rsid w:val="00EE3FB6"/>
    <w:rsid w:val="00EF0E4C"/>
    <w:rsid w:val="00F15718"/>
    <w:rsid w:val="00F17AF0"/>
    <w:rsid w:val="00F268C8"/>
    <w:rsid w:val="00F37C51"/>
    <w:rsid w:val="00F40055"/>
    <w:rsid w:val="00F42343"/>
    <w:rsid w:val="00F450FD"/>
    <w:rsid w:val="00F61DAD"/>
    <w:rsid w:val="00F62CCA"/>
    <w:rsid w:val="00F63196"/>
    <w:rsid w:val="00F638F6"/>
    <w:rsid w:val="00F6684D"/>
    <w:rsid w:val="00F77AEC"/>
    <w:rsid w:val="00F823FF"/>
    <w:rsid w:val="00F827B2"/>
    <w:rsid w:val="00F8545A"/>
    <w:rsid w:val="00F86309"/>
    <w:rsid w:val="00F904CA"/>
    <w:rsid w:val="00F95515"/>
    <w:rsid w:val="00FB75A3"/>
    <w:rsid w:val="00FC13AE"/>
    <w:rsid w:val="00FC337D"/>
    <w:rsid w:val="00FD3DF1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2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3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8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99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717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27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070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993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397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217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707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5903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982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538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82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48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709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1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4566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549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622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2951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284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453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1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18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5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1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2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8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5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3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1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562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972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8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5000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753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6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503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373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660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332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6786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283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313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396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99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0513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389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0410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702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981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78119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0190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4983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35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76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378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64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964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634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341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2831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471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9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0311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8896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499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842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693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3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878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876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6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3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0470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247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97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29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691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784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0074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865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189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3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9237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9752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536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373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68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543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4937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784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11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872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442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006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020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74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007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774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54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01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757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06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710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5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65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9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899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70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495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721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320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736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820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683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5295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0250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557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328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95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8331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003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3949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45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9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970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427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812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2126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025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2869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183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0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0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90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45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74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08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97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17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65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73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4343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091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98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884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6907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263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7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9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589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25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139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57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808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2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91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07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871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51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8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8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67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739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30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27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81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6986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3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748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356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05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7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6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21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9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694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04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232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112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53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57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6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05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73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7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91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19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09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6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728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284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795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416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22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737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6113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155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276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0754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35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46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9658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52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272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89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8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21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28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37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319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993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63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030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25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8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7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3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4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3A2639C-F756-4A80-BEF2-16AFD85F18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6</cp:revision>
  <cp:lastPrinted>2021-09-22T14:56:00Z</cp:lastPrinted>
  <dcterms:created xsi:type="dcterms:W3CDTF">2021-09-22T14:35:00Z</dcterms:created>
  <dcterms:modified xsi:type="dcterms:W3CDTF">2021-09-22T17:54:00Z</dcterms:modified>
</cp:coreProperties>
</file>